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5300C0" w14:textId="77777777" w:rsidR="00D154DB" w:rsidRDefault="00D154DB" w:rsidP="00D154DB">
      <w:pPr>
        <w:pStyle w:val="Heading1"/>
        <w:pBdr>
          <w:bottom w:val="single" w:sz="4" w:space="1" w:color="000000"/>
        </w:pBdr>
        <w:rPr>
          <w:szCs w:val="48"/>
        </w:rPr>
      </w:pPr>
      <w:r>
        <w:rPr>
          <w:rFonts w:ascii="Calibri" w:hAnsi="Calibri" w:cs="Calibri"/>
          <w:color w:val="000000"/>
        </w:rPr>
        <w:t>PS07 - Answer Sheet</w:t>
      </w:r>
    </w:p>
    <w:p w14:paraId="0650AA3C" w14:textId="77777777" w:rsidR="00D154DB" w:rsidRDefault="00D154DB" w:rsidP="00D154DB"/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63"/>
        <w:gridCol w:w="6536"/>
      </w:tblGrid>
      <w:tr w:rsidR="00D154DB" w14:paraId="6437CE57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5F9F6329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Assignment: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0AC11E9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PS 07</w:t>
            </w:r>
          </w:p>
        </w:tc>
      </w:tr>
      <w:tr w:rsidR="00D154DB" w14:paraId="500AB023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BF3D060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Name: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638DBFF9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Donghyun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Lee&gt;, &lt;lee3034&gt;</w:t>
            </w:r>
          </w:p>
        </w:tc>
      </w:tr>
      <w:tr w:rsidR="00D154DB" w14:paraId="28070C5F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45141225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am-ID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2E08F0B5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08-14</w:t>
            </w:r>
          </w:p>
        </w:tc>
      </w:tr>
      <w:tr w:rsidR="00D154DB" w14:paraId="18D59C7E" w14:textId="77777777" w:rsidTr="00D154DB">
        <w:tc>
          <w:tcPr>
            <w:tcW w:w="0" w:type="auto"/>
            <w:tcMar>
              <w:top w:w="0" w:type="dxa"/>
              <w:left w:w="115" w:type="dxa"/>
              <w:bottom w:w="0" w:type="dxa"/>
              <w:right w:w="115" w:type="dxa"/>
            </w:tcMar>
            <w:vAlign w:val="bottom"/>
            <w:hideMark/>
          </w:tcPr>
          <w:p w14:paraId="31727054" w14:textId="77777777" w:rsidR="00D154DB" w:rsidRDefault="00D154DB">
            <w:pPr>
              <w:pStyle w:val="NormalWeb"/>
              <w:spacing w:before="6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Contributor(s):</w:t>
            </w:r>
          </w:p>
        </w:tc>
        <w:tc>
          <w:tcPr>
            <w:tcW w:w="0" w:type="auto"/>
            <w:tcBorders>
              <w:top w:val="single" w:sz="4" w:space="0" w:color="000000"/>
              <w:bottom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hideMark/>
          </w:tcPr>
          <w:p w14:paraId="0E4C1BDD" w14:textId="7EB86B94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Ranjan Behl</w:t>
            </w:r>
            <w:proofErr w:type="gram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 ,</w:t>
            </w:r>
            <w:proofErr w:type="gram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rbehl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gt; / &lt;John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 , 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j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gt; /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Dong Le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gt; ,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lee303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</w:t>
            </w:r>
          </w:p>
        </w:tc>
      </w:tr>
    </w:tbl>
    <w:p w14:paraId="55E151E2" w14:textId="77777777" w:rsidR="00D154DB" w:rsidRDefault="00D154DB" w:rsidP="00D154DB"/>
    <w:p w14:paraId="400F2936" w14:textId="77777777" w:rsidR="00D154DB" w:rsidRDefault="00D154DB" w:rsidP="00D154DB">
      <w:pPr>
        <w:pStyle w:val="Heading2"/>
        <w:numPr>
          <w:ilvl w:val="0"/>
          <w:numId w:val="12"/>
        </w:numPr>
        <w:shd w:val="clear" w:color="auto" w:fill="000000"/>
        <w:ind w:left="36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ecurity Camera Placement</w:t>
      </w:r>
    </w:p>
    <w:p w14:paraId="20ACDBDA" w14:textId="77777777" w:rsidR="00D154DB" w:rsidRDefault="00D154DB" w:rsidP="00D154DB">
      <w:pPr>
        <w:pStyle w:val="NormalWeb"/>
        <w:shd w:val="clear" w:color="auto" w:fill="FFE599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Paired</w:t>
      </w:r>
    </w:p>
    <w:p w14:paraId="227B0EDE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Flowchart Paired Partner</w:t>
      </w:r>
    </w:p>
    <w:p w14:paraId="65F617DD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Each member of the pair will submit their own answer sheet. List your paired partner here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34"/>
        <w:gridCol w:w="2269"/>
      </w:tblGrid>
      <w:tr w:rsidR="00D154DB" w14:paraId="60253C95" w14:textId="77777777" w:rsidTr="00D154DB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FE627C" w14:textId="77777777" w:rsidR="00D154DB" w:rsidRDefault="00D154DB" w:rsidP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owchart Partner: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1509C9" w14:textId="7F2B46BD" w:rsidR="00D154DB" w:rsidRDefault="00D154DB" w:rsidP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&lt;John 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, &lt;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jchapla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</w:t>
            </w:r>
          </w:p>
        </w:tc>
      </w:tr>
    </w:tbl>
    <w:p w14:paraId="0F9214CC" w14:textId="0B15FF5C" w:rsidR="00D154DB" w:rsidRDefault="00D154DB" w:rsidP="00D154DB">
      <w:pPr>
        <w:pStyle w:val="Heading3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>PS07_observatory_</w:t>
      </w:r>
      <w:r w:rsidR="001A37B1">
        <w:rPr>
          <w:rFonts w:ascii="Calibri" w:hAnsi="Calibri" w:cs="Calibri"/>
          <w:color w:val="000000"/>
          <w:szCs w:val="20"/>
        </w:rPr>
        <w:t xml:space="preserve">rbehl </w:t>
      </w:r>
      <w:r>
        <w:rPr>
          <w:rFonts w:ascii="Calibri" w:hAnsi="Calibri" w:cs="Calibri"/>
          <w:color w:val="000000"/>
          <w:szCs w:val="20"/>
        </w:rPr>
        <w:t>Flowchart</w:t>
      </w:r>
    </w:p>
    <w:p w14:paraId="72348277" w14:textId="35C63155" w:rsidR="00D154DB" w:rsidRDefault="001A37B1" w:rsidP="00D154DB">
      <w:pPr>
        <w:pStyle w:val="NormalWeb"/>
        <w:spacing w:before="60" w:beforeAutospacing="0" w:after="60" w:afterAutospacing="0"/>
      </w:pPr>
      <w:r>
        <w:rPr>
          <w:noProof/>
        </w:rPr>
        <w:lastRenderedPageBreak/>
        <w:drawing>
          <wp:inline distT="0" distB="0" distL="0" distR="0" wp14:anchorId="0F5F63DF" wp14:editId="2E956EA8">
            <wp:extent cx="4276725" cy="822960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07 Flowchart jpeg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DFD73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lastRenderedPageBreak/>
        <w:t>Coding Paired Partner</w:t>
      </w:r>
    </w:p>
    <w:p w14:paraId="7371061B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Each member of the pair will submit their own answer sheet. List your paired partner here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88"/>
        <w:gridCol w:w="2116"/>
      </w:tblGrid>
      <w:tr w:rsidR="00D154DB" w14:paraId="6C5CB8B4" w14:textId="77777777" w:rsidTr="00D154DB">
        <w:tc>
          <w:tcPr>
            <w:tcW w:w="0" w:type="auto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043823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oding Partner:</w:t>
            </w:r>
          </w:p>
        </w:tc>
        <w:tc>
          <w:tcPr>
            <w:tcW w:w="0" w:type="auto"/>
            <w:tcBorders>
              <w:bottom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6EA7A26" w14:textId="109325BA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&lt;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Dong Lee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, &lt;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lee3034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&gt;</w:t>
            </w:r>
          </w:p>
        </w:tc>
      </w:tr>
    </w:tbl>
    <w:p w14:paraId="3C26B45F" w14:textId="164DE90A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Test Cases</w:t>
      </w:r>
    </w:p>
    <w:p w14:paraId="33E27867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A test case is a value or set of values that you use to test the completeness of the decisions in your code or flowchart structure. You need to select a set of test cases, with at least one test case for each decision path in your structure. You can use the test cases to help you test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whether or not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your structure addresses all the possible decision paths required by the problem. </w:t>
      </w:r>
    </w:p>
    <w:p w14:paraId="1231E3BC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Fill out the table with test case information. </w:t>
      </w:r>
    </w:p>
    <w:p w14:paraId="1EFA4E62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Description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what path is being tested. </w:t>
      </w:r>
    </w:p>
    <w:p w14:paraId="039DCA17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Values</w:t>
      </w:r>
      <w:r>
        <w:rPr>
          <w:rFonts w:ascii="Calibri" w:hAnsi="Calibri" w:cs="Calibri"/>
          <w:color w:val="000000"/>
          <w:sz w:val="20"/>
          <w:szCs w:val="20"/>
        </w:rPr>
        <w:t xml:space="preserve"> are the values you will use to test the path in the structure or flowchart. </w:t>
      </w:r>
    </w:p>
    <w:p w14:paraId="575E8894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Flowchart Output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the flowchart’s result when the test case values go through the structure; it should not be code or MATLAB generated results. </w:t>
      </w:r>
    </w:p>
    <w:p w14:paraId="60AA86C1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dd as many rows as necessary to test all possible flowchart paths.</w:t>
      </w:r>
    </w:p>
    <w:p w14:paraId="09009706" w14:textId="77777777" w:rsidR="00D154DB" w:rsidRDefault="00D154DB" w:rsidP="00D154DB">
      <w:pPr>
        <w:pStyle w:val="NormalWeb"/>
        <w:numPr>
          <w:ilvl w:val="0"/>
          <w:numId w:val="13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 example test case is included.  </w:t>
      </w:r>
    </w:p>
    <w:p w14:paraId="76AE6CC9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Note: you will also use these test cases to test your completed cod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69"/>
        <w:gridCol w:w="1552"/>
        <w:gridCol w:w="2129"/>
      </w:tblGrid>
      <w:tr w:rsidR="00D154DB" w14:paraId="2737ED2B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905049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Description</w:t>
            </w:r>
          </w:p>
          <w:p w14:paraId="6764BE55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E6BD77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Values</w:t>
            </w:r>
          </w:p>
          <w:p w14:paraId="14FF3801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x location, y locatio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8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143391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lowchart Output</w:t>
            </w:r>
          </w:p>
          <w:p w14:paraId="080AF3C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</w:tr>
      <w:tr w:rsidR="00D154DB" w14:paraId="25E22647" w14:textId="77777777" w:rsidTr="00D154DB">
        <w:trPr>
          <w:trHeight w:val="27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26177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Test a location inside the exhibit hall:</w:t>
            </w:r>
          </w:p>
          <w:p w14:paraId="35B1D9B7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Anywhere in the rectangle defined by -6 &lt; x &lt; 6 and 2 &lt; y &lt; 10 that is also not on the overlapping observatory area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F9FFE6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X = 0, Y = 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DAD9CB" w14:textId="77777777" w:rsidR="00D154DB" w:rsidRPr="001A37B1" w:rsidRDefault="00D154DB">
            <w:pPr>
              <w:pStyle w:val="NormalWeb"/>
              <w:spacing w:before="60" w:beforeAutospacing="0" w:after="60" w:afterAutospacing="0"/>
            </w:pPr>
            <w:r w:rsidRPr="001A37B1">
              <w:rPr>
                <w:rFonts w:ascii="Calibri" w:hAnsi="Calibri" w:cs="Calibri"/>
                <w:sz w:val="20"/>
                <w:szCs w:val="20"/>
              </w:rPr>
              <w:t>Camera is in the exhibit hall</w:t>
            </w:r>
          </w:p>
        </w:tc>
      </w:tr>
      <w:tr w:rsidR="00D154DB" w14:paraId="32E5C90C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E340FD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utsid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4129E2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X = -7, y = -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F0CC98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Camera is outside building</w:t>
            </w:r>
          </w:p>
        </w:tc>
      </w:tr>
      <w:tr w:rsidR="00D154DB" w14:paraId="56279C2F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EA581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Exterior wal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001F08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6, y = 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B32F3A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on the exterior wall</w:t>
            </w:r>
          </w:p>
        </w:tc>
      </w:tr>
      <w:tr w:rsidR="00D154DB" w14:paraId="58619F6F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9FA84A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Interior Wal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080A55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5.5, y = 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81247D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on the interior wall</w:t>
            </w:r>
          </w:p>
        </w:tc>
      </w:tr>
      <w:tr w:rsidR="00D154DB" w14:paraId="76DA06AE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2E3EDD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Observat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2E8072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0, y = 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027F4A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in the observatory</w:t>
            </w:r>
          </w:p>
        </w:tc>
      </w:tr>
      <w:tr w:rsidR="00D154DB" w14:paraId="109B7588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3F4862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lastRenderedPageBreak/>
              <w:t>Mechanical Roo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C8A528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-5, y = -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4A2EF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in the Mechanical room</w:t>
            </w:r>
          </w:p>
        </w:tc>
      </w:tr>
      <w:tr w:rsidR="00D154DB" w14:paraId="61021319" w14:textId="77777777" w:rsidTr="00D154DB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8998E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Offi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7AA6F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x = 5, y = -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C259F6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color w:val="000000"/>
                <w:sz w:val="20"/>
                <w:szCs w:val="20"/>
              </w:rPr>
              <w:t>Camera is in the offices</w:t>
            </w:r>
          </w:p>
        </w:tc>
      </w:tr>
    </w:tbl>
    <w:p w14:paraId="27A39308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Flowchart and Code Comparison</w:t>
      </w:r>
    </w:p>
    <w:p w14:paraId="494C516E" w14:textId="77777777" w:rsidR="00D154DB" w:rsidRDefault="00D154DB" w:rsidP="00D154DB">
      <w:pPr>
        <w:pStyle w:val="NormalWeb"/>
        <w:spacing w:before="0" w:beforeAutospacing="0" w:after="1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Examine how well your code follows your flowchart. Explain any differences between the code and the flowchart, and state why those changes were necessary. 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</w:tblGrid>
      <w:tr w:rsidR="00D154DB" w14:paraId="20D6FEEB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FDCB34B" w14:textId="77777777" w:rsidR="00D154DB" w:rsidRDefault="00D154DB"/>
        </w:tc>
      </w:tr>
    </w:tbl>
    <w:p w14:paraId="2F6FFF24" w14:textId="6B8715B5" w:rsidR="00986393" w:rsidRPr="00986393" w:rsidRDefault="000C6D50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  <w:r w:rsidRPr="00986393">
        <w:rPr>
          <w:rFonts w:ascii="Courier New" w:hAnsi="Courier New" w:cs="Courier New"/>
        </w:rPr>
        <w:t xml:space="preserve">The code </w:t>
      </w:r>
      <w:r w:rsidR="00ED4D24" w:rsidRPr="00986393">
        <w:rPr>
          <w:rFonts w:ascii="Courier New" w:hAnsi="Courier New" w:cs="Courier New"/>
        </w:rPr>
        <w:t>follows the flowchart up till the exterior wall, however we had to modify the code for the interior wall from (If y =2 &amp; x &lt; 0 &amp; sqrt(x^2 + y^2) &gt;5 ) to if</w:t>
      </w:r>
      <w:r w:rsidR="00986393" w:rsidRPr="00986393">
        <w:rPr>
          <w:rFonts w:ascii="Courier New" w:hAnsi="Courier New" w:cs="Courier New"/>
        </w:rPr>
        <w:t xml:space="preserve">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y == 2 &amp;&amp; x &gt; -6 &amp;&amp; x &lt; 6) &amp;&amp; (sqrt(x^2 + y^2) &gt; 5)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. This is because the pervious statement didn’t hold for all possible cases and was giving us wrong locations. The changed statement replaced x &lt; 0 to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x &gt; -6 &amp;&amp; x &lt; 6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so we could cover </w:t>
      </w:r>
      <w:proofErr w:type="gramStart"/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all of</w:t>
      </w:r>
      <w:proofErr w:type="gramEnd"/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the possible values. We also changed the statements for the exhibit hall from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x &gt; -6 &amp;&amp; x &lt; 6) &amp;&amp; (y &gt; 2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to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x &gt; -6 &amp;&amp; x &lt; 6) &amp;&amp; (y &gt; 2 &amp;&amp; y &lt; 10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, so we could account for all values of y. Lastly we had to change the statement for the mechanical room from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(y &lt; 2)&amp;&amp; (x &lt; 0 &amp;&amp; x &gt; -8)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to 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((y &lt; 2 &amp;&amp; y &gt; -8)&amp;&amp; (x &lt; 0 &amp;&amp; x &gt; -8)) &amp;&amp; sqrt(x^2 + y^2) &gt; 5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 xml:space="preserve"> ,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so we could account for all values of y</w:t>
      </w:r>
      <w:r w:rsidR="00986393" w:rsidRPr="00986393">
        <w:rPr>
          <w:rFonts w:ascii="Courier New" w:eastAsiaTheme="minorHAnsi" w:hAnsi="Courier New" w:cs="Courier New"/>
          <w:color w:val="000000"/>
          <w:szCs w:val="20"/>
        </w:rPr>
        <w:t>.</w:t>
      </w:r>
    </w:p>
    <w:p w14:paraId="6F820060" w14:textId="7070E804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39A92C86" w14:textId="0B65E947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696C8F22" w14:textId="2B083FDF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5F40969D" w14:textId="45E4796D" w:rsidR="00986393" w:rsidRDefault="00986393" w:rsidP="00986393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</w:p>
    <w:p w14:paraId="72FE3976" w14:textId="7EA06951" w:rsidR="00D154DB" w:rsidRPr="00ED4D24" w:rsidRDefault="00986393" w:rsidP="00ED4D24">
      <w:pPr>
        <w:autoSpaceDE w:val="0"/>
        <w:autoSpaceDN w:val="0"/>
        <w:adjustRightInd w:val="0"/>
        <w:rPr>
          <w:rFonts w:ascii="Courier New" w:eastAsiaTheme="minorHAnsi" w:hAnsi="Courier New" w:cs="Courier New"/>
          <w:sz w:val="24"/>
        </w:rPr>
      </w:pPr>
      <w:r>
        <w:rPr>
          <w:rFonts w:ascii="Courier New" w:eastAsiaTheme="minorHAnsi" w:hAnsi="Courier New" w:cs="Courier New"/>
          <w:color w:val="000000"/>
        </w:rPr>
        <w:t xml:space="preserve"> </w:t>
      </w:r>
    </w:p>
    <w:p w14:paraId="1DEF57A2" w14:textId="77777777" w:rsidR="00D154DB" w:rsidRDefault="00D154DB" w:rsidP="00D154DB">
      <w:pPr>
        <w:pStyle w:val="Heading2"/>
        <w:numPr>
          <w:ilvl w:val="0"/>
          <w:numId w:val="14"/>
        </w:numPr>
        <w:shd w:val="clear" w:color="auto" w:fill="000000"/>
        <w:ind w:firstLine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Academic Integrity</w:t>
      </w:r>
    </w:p>
    <w:p w14:paraId="0201ADC2" w14:textId="77777777" w:rsidR="00D154DB" w:rsidRDefault="00D154DB" w:rsidP="00D154DB">
      <w:pPr>
        <w:pStyle w:val="NormalWeb"/>
        <w:shd w:val="clear" w:color="auto" w:fill="BDD7EE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Individual</w:t>
      </w:r>
    </w:p>
    <w:p w14:paraId="15739F08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Test Cases</w:t>
      </w:r>
    </w:p>
    <w:p w14:paraId="0FA8A830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A test case is a value or set of values that you use to test the completeness of the decisions in your code or flowchart structure. You need to select a set of test cases, with at least one test case for each decision path in your structure. You can use the test cases to help you test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whether or not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your structure addresses all the possible decision paths required by the problem. </w:t>
      </w:r>
    </w:p>
    <w:p w14:paraId="5448FF58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Fill out the table with test case information. </w:t>
      </w:r>
    </w:p>
    <w:p w14:paraId="0F78BEDE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Description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what path is being tested. </w:t>
      </w:r>
    </w:p>
    <w:p w14:paraId="263F13B5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Values</w:t>
      </w:r>
      <w:r>
        <w:rPr>
          <w:rFonts w:ascii="Calibri" w:hAnsi="Calibri" w:cs="Calibri"/>
          <w:color w:val="000000"/>
          <w:sz w:val="20"/>
          <w:szCs w:val="20"/>
        </w:rPr>
        <w:t xml:space="preserve"> are the values you will use to test the path in the structure or flowchart. </w:t>
      </w:r>
    </w:p>
    <w:p w14:paraId="5CE3BE0D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Flowchart Output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the flowchart’s result when the test case values go through the structure; it should not be code or MATLAB generated results. </w:t>
      </w:r>
    </w:p>
    <w:p w14:paraId="27FED483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dd as many rows as necessary to test all possible flowchart paths.</w:t>
      </w:r>
    </w:p>
    <w:p w14:paraId="762B6C9E" w14:textId="77777777" w:rsidR="00D154DB" w:rsidRDefault="00D154DB" w:rsidP="00D154DB">
      <w:pPr>
        <w:pStyle w:val="NormalWeb"/>
        <w:numPr>
          <w:ilvl w:val="0"/>
          <w:numId w:val="15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 example test case is included.  </w:t>
      </w:r>
    </w:p>
    <w:p w14:paraId="7AF2F117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Note: you will also use these test cases to test your completed cod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035"/>
        <w:gridCol w:w="3402"/>
        <w:gridCol w:w="3913"/>
      </w:tblGrid>
      <w:tr w:rsidR="004B04A8" w14:paraId="038001E1" w14:textId="77777777" w:rsidTr="00D154DB">
        <w:trPr>
          <w:trHeight w:val="7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5517FDC2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Test Case Description </w:t>
            </w:r>
          </w:p>
          <w:p w14:paraId="146EE5C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D72B9A4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Values</w:t>
            </w:r>
          </w:p>
          <w:p w14:paraId="3548D66B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([</w:t>
            </w: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>]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46569AD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 xml:space="preserve">Flowchart Output </w:t>
            </w:r>
          </w:p>
        </w:tc>
      </w:tr>
      <w:tr w:rsidR="004B04A8" w14:paraId="018C92F8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BC327E9" w14:textId="7E969ED2" w:rsidR="004B04A8" w:rsidRDefault="004B04A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Test the function with not a string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8DEFD32" w14:textId="518A0CA3" w:rsidR="004B04A8" w:rsidRDefault="004B04A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= 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DA44233" w14:textId="33421A19" w:rsidR="004B04A8" w:rsidRDefault="004B04A8">
            <w:pPr>
              <w:pStyle w:val="NormalWeb"/>
              <w:spacing w:before="0" w:beforeAutospacing="0" w:after="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isplays the error message that the input is not a string</w:t>
            </w:r>
          </w:p>
        </w:tc>
      </w:tr>
      <w:tr w:rsidR="004B04A8" w14:paraId="7C2002CB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D4D64D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lastRenderedPageBreak/>
              <w:t>Test the function with one 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02E1F56" w14:textId="4379DB0E" w:rsidR="00D154DB" w:rsidRDefault="00D154DB">
            <w:pPr>
              <w:pStyle w:val="NormalWeb"/>
              <w:spacing w:before="0" w:beforeAutospacing="0" w:after="0" w:afterAutospacing="0"/>
            </w:pPr>
            <w:proofErr w:type="spellStart"/>
            <w:r>
              <w:rPr>
                <w:rFonts w:ascii="Calibri" w:hAnsi="Calibri" w:cs="Calibri"/>
                <w:color w:val="000000"/>
                <w:sz w:val="2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= “student 1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64751E80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Displays the academic integrity statement signed by “student 1”</w:t>
            </w:r>
          </w:p>
        </w:tc>
      </w:tr>
      <w:tr w:rsidR="004B04A8" w14:paraId="6D79DA4B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3180DF8" w14:textId="6897E693" w:rsidR="00CC0D67" w:rsidRDefault="00CC0D67" w:rsidP="00CC0D67"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two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 na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me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7CDCD668" w14:textId="6BED2D12" w:rsidR="004B04A8" w:rsidRPr="004B04A8" w:rsidRDefault="00CC0D67" w:rsidP="00CC0D67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2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  <w:hideMark/>
          </w:tcPr>
          <w:p w14:paraId="3F1A429A" w14:textId="65965254" w:rsidR="00CC0D67" w:rsidRDefault="00CC0D67" w:rsidP="00CC0D67"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2</w:t>
            </w:r>
            <w:r w:rsidR="004B04A8"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6F52667E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1551082A" w14:textId="4E3F2C6B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three </w:t>
            </w:r>
            <w:r>
              <w:rPr>
                <w:rFonts w:ascii="Calibri" w:hAnsi="Calibri" w:cs="Calibri"/>
                <w:color w:val="000000"/>
                <w:szCs w:val="20"/>
              </w:rPr>
              <w:t>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0B2F9EA" w14:textId="20FFB48E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D2A6ADC" w14:textId="3A61DD91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4D59182D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3D307825" w14:textId="1C11CB1B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four </w:t>
            </w:r>
            <w:r>
              <w:rPr>
                <w:rFonts w:ascii="Calibri" w:hAnsi="Calibri" w:cs="Calibri"/>
                <w:color w:val="000000"/>
                <w:szCs w:val="20"/>
              </w:rPr>
              <w:t>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77E0B25" w14:textId="04669326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97E4CE8" w14:textId="790731BD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6EF484C8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2D5220DA" w14:textId="3F2200CD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>five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 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42C32316" w14:textId="6AF34845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5325DF4E" w14:textId="44F9088C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>Displays the academic integrity statement signed by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and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</w:tr>
      <w:tr w:rsidR="004B04A8" w14:paraId="779A23ED" w14:textId="77777777" w:rsidTr="00D154DB">
        <w:trPr>
          <w:trHeight w:val="520"/>
        </w:trPr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0517460B" w14:textId="7B1DE80D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Test the function with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more than five </w:t>
            </w:r>
            <w:r>
              <w:rPr>
                <w:rFonts w:ascii="Calibri" w:hAnsi="Calibri" w:cs="Calibri"/>
                <w:color w:val="000000"/>
                <w:szCs w:val="20"/>
              </w:rPr>
              <w:t>name</w:t>
            </w:r>
            <w:r>
              <w:rPr>
                <w:rFonts w:ascii="Calibri" w:hAnsi="Calibri" w:cs="Calibri"/>
                <w:color w:val="00000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68E6CE4A" w14:textId="3C895F55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proofErr w:type="spellStart"/>
            <w:r>
              <w:rPr>
                <w:rFonts w:ascii="Calibri" w:hAnsi="Calibri" w:cs="Calibri"/>
                <w:color w:val="000000"/>
                <w:szCs w:val="20"/>
              </w:rPr>
              <w:t>string_array</w:t>
            </w:r>
            <w:proofErr w:type="spellEnd"/>
            <w:r>
              <w:rPr>
                <w:rFonts w:ascii="Calibri" w:hAnsi="Calibri" w:cs="Calibri"/>
                <w:color w:val="000000"/>
                <w:szCs w:val="20"/>
              </w:rPr>
              <w:t xml:space="preserve"> = “student 1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2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4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5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, </w:t>
            </w:r>
            <w:r>
              <w:rPr>
                <w:rFonts w:ascii="Calibri" w:hAnsi="Calibri" w:cs="Calibri"/>
                <w:color w:val="000000"/>
                <w:szCs w:val="20"/>
              </w:rPr>
              <w:t xml:space="preserve">“student </w:t>
            </w:r>
            <w:r>
              <w:rPr>
                <w:rFonts w:ascii="Calibri" w:hAnsi="Calibri" w:cs="Calibri"/>
                <w:color w:val="000000"/>
                <w:szCs w:val="20"/>
              </w:rPr>
              <w:t>6</w:t>
            </w:r>
            <w:r>
              <w:rPr>
                <w:rFonts w:ascii="Calibri" w:hAnsi="Calibri" w:cs="Calibri"/>
                <w:color w:val="000000"/>
                <w:szCs w:val="20"/>
              </w:rPr>
              <w:t>”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15" w:type="dxa"/>
              <w:bottom w:w="0" w:type="dxa"/>
              <w:right w:w="115" w:type="dxa"/>
            </w:tcMar>
            <w:vAlign w:val="center"/>
          </w:tcPr>
          <w:p w14:paraId="7984D2DB" w14:textId="418FCB67" w:rsidR="004B04A8" w:rsidRDefault="004B04A8" w:rsidP="004B04A8">
            <w:pPr>
              <w:rPr>
                <w:rFonts w:ascii="Calibri" w:hAnsi="Calibri" w:cs="Calibri"/>
                <w:color w:val="000000"/>
                <w:szCs w:val="20"/>
              </w:rPr>
            </w:pPr>
            <w:r>
              <w:rPr>
                <w:rFonts w:ascii="Calibri" w:hAnsi="Calibri" w:cs="Calibri"/>
                <w:color w:val="000000"/>
                <w:szCs w:val="20"/>
              </w:rPr>
              <w:t xml:space="preserve">Displays </w:t>
            </w:r>
            <w:r>
              <w:rPr>
                <w:rFonts w:ascii="Calibri" w:hAnsi="Calibri" w:cs="Calibri"/>
                <w:color w:val="000000"/>
                <w:szCs w:val="20"/>
              </w:rPr>
              <w:t>an error message that states the number of names doesn’t match an expected value</w:t>
            </w:r>
          </w:p>
        </w:tc>
      </w:tr>
    </w:tbl>
    <w:p w14:paraId="76B872F8" w14:textId="77777777" w:rsidR="00D154DB" w:rsidRDefault="00D154DB" w:rsidP="00D154DB">
      <w:pPr>
        <w:spacing w:after="240"/>
      </w:pPr>
    </w:p>
    <w:p w14:paraId="1D1F7A86" w14:textId="77777777" w:rsidR="00D154DB" w:rsidRDefault="00D154DB" w:rsidP="00D154DB">
      <w:pPr>
        <w:pStyle w:val="Heading2"/>
        <w:numPr>
          <w:ilvl w:val="0"/>
          <w:numId w:val="16"/>
        </w:numPr>
        <w:shd w:val="clear" w:color="auto" w:fill="000000"/>
        <w:ind w:left="0" w:firstLine="0"/>
        <w:textAlignment w:val="baseline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>Storage Tank Volume</w:t>
      </w:r>
    </w:p>
    <w:p w14:paraId="5BAC25D8" w14:textId="77777777" w:rsidR="00D154DB" w:rsidRDefault="00D154DB" w:rsidP="00D154DB">
      <w:pPr>
        <w:pStyle w:val="NormalWeb"/>
        <w:shd w:val="clear" w:color="auto" w:fill="BDD7EE"/>
        <w:spacing w:before="0" w:beforeAutospacing="0" w:after="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Individual</w:t>
      </w:r>
    </w:p>
    <w:p w14:paraId="7634AE06" w14:textId="77777777" w:rsidR="00D154DB" w:rsidRDefault="00D154DB" w:rsidP="00D154DB"/>
    <w:p w14:paraId="5E052539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b/>
          <w:bCs/>
          <w:color w:val="000000"/>
          <w:sz w:val="20"/>
          <w:szCs w:val="20"/>
        </w:rPr>
        <w:t>PS07_tankVolume_login.m Flowchart</w:t>
      </w:r>
    </w:p>
    <w:p w14:paraId="4ACD789F" w14:textId="77777777" w:rsidR="003A372D" w:rsidRDefault="003A372D" w:rsidP="00D154DB">
      <w:pPr>
        <w:pStyle w:val="Heading3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noProof/>
          <w:color w:val="000000"/>
          <w:szCs w:val="20"/>
        </w:rPr>
        <w:lastRenderedPageBreak/>
        <w:drawing>
          <wp:inline distT="0" distB="0" distL="0" distR="0" wp14:anchorId="48757CC7" wp14:editId="1E8AE130">
            <wp:extent cx="4154170" cy="8229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flowchart(problem3)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417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1DEC9" w14:textId="50EDB88A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lastRenderedPageBreak/>
        <w:t>Test Cases</w:t>
      </w:r>
    </w:p>
    <w:p w14:paraId="1AACBB55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A test case is a value or set of values that you use to test the completeness of the decisions in your code or flowchart structure. You need to select a set of test cases, with at least one test case for each decision path in your structure. You can use the test cases to help you test </w:t>
      </w:r>
      <w:proofErr w:type="gramStart"/>
      <w:r>
        <w:rPr>
          <w:rFonts w:ascii="Calibri" w:hAnsi="Calibri" w:cs="Calibri"/>
          <w:color w:val="000000"/>
          <w:sz w:val="20"/>
          <w:szCs w:val="20"/>
        </w:rPr>
        <w:t>whether or not</w:t>
      </w:r>
      <w:proofErr w:type="gramEnd"/>
      <w:r>
        <w:rPr>
          <w:rFonts w:ascii="Calibri" w:hAnsi="Calibri" w:cs="Calibri"/>
          <w:color w:val="000000"/>
          <w:sz w:val="20"/>
          <w:szCs w:val="20"/>
        </w:rPr>
        <w:t xml:space="preserve"> your structure addresses all the possible decision paths required by the problem. </w:t>
      </w:r>
    </w:p>
    <w:p w14:paraId="6F9B7E73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 xml:space="preserve">Fill out the table with test case information. </w:t>
      </w:r>
    </w:p>
    <w:p w14:paraId="3B4EE210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Description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what path is being tested. </w:t>
      </w:r>
    </w:p>
    <w:p w14:paraId="5C434306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Test Case Values</w:t>
      </w:r>
      <w:r>
        <w:rPr>
          <w:rFonts w:ascii="Calibri" w:hAnsi="Calibri" w:cs="Calibri"/>
          <w:color w:val="000000"/>
          <w:sz w:val="20"/>
          <w:szCs w:val="20"/>
        </w:rPr>
        <w:t xml:space="preserve"> are the values you will use to test the path in the structure or flowchart. </w:t>
      </w:r>
    </w:p>
    <w:p w14:paraId="1B6F1466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>
        <w:rPr>
          <w:rFonts w:ascii="Calibri" w:hAnsi="Calibri" w:cs="Calibri"/>
          <w:i/>
          <w:iCs/>
          <w:color w:val="000000"/>
          <w:sz w:val="20"/>
          <w:szCs w:val="20"/>
        </w:rPr>
        <w:t>Flowchart Output</w:t>
      </w:r>
      <w:r>
        <w:rPr>
          <w:rFonts w:ascii="Calibri" w:hAnsi="Calibri" w:cs="Calibri"/>
          <w:color w:val="000000"/>
          <w:sz w:val="20"/>
          <w:szCs w:val="20"/>
        </w:rPr>
        <w:t xml:space="preserve"> is an English description of the flowchart’s result when the test case values go through the structure; it should not be code or MATLAB generated results. </w:t>
      </w:r>
    </w:p>
    <w:p w14:paraId="0F6E5105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dd as many rows as necessary to test all possible flowchart paths.</w:t>
      </w:r>
    </w:p>
    <w:p w14:paraId="1626D6A1" w14:textId="77777777" w:rsidR="00D154DB" w:rsidRDefault="00D154DB" w:rsidP="00D154DB">
      <w:pPr>
        <w:pStyle w:val="NormalWeb"/>
        <w:numPr>
          <w:ilvl w:val="0"/>
          <w:numId w:val="17"/>
        </w:numPr>
        <w:spacing w:before="60" w:beforeAutospacing="0" w:after="60" w:afterAutospacing="0"/>
        <w:textAlignment w:val="baseline"/>
        <w:rPr>
          <w:rFonts w:ascii="Noto Sans Symbols" w:hAnsi="Noto Sans Symbols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n example test case is included.  </w:t>
      </w:r>
    </w:p>
    <w:p w14:paraId="6B049F99" w14:textId="77777777" w:rsidR="00D154DB" w:rsidRDefault="00D154DB" w:rsidP="00D154DB">
      <w:pPr>
        <w:pStyle w:val="NormalWeb"/>
        <w:spacing w:before="60" w:beforeAutospacing="0" w:after="60" w:afterAutospacing="0"/>
      </w:pPr>
      <w:r>
        <w:rPr>
          <w:rFonts w:ascii="Calibri" w:hAnsi="Calibri" w:cs="Calibri"/>
          <w:color w:val="000000"/>
          <w:sz w:val="20"/>
          <w:szCs w:val="20"/>
        </w:rPr>
        <w:t>Note: you will also use these test cases to test your completed code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280"/>
        <w:gridCol w:w="2095"/>
        <w:gridCol w:w="1975"/>
      </w:tblGrid>
      <w:tr w:rsidR="00623EDA" w14:paraId="72004FAB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6BAADE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Description</w:t>
            </w:r>
          </w:p>
          <w:p w14:paraId="5C86CAE8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231254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Test Case Values</w:t>
            </w:r>
          </w:p>
          <w:p w14:paraId="6E82F781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(fluid height (m), orientation)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5E0BA5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Flowchart Output</w:t>
            </w:r>
          </w:p>
          <w:p w14:paraId="7FF19579" w14:textId="77777777" w:rsidR="00D154DB" w:rsidRDefault="00D154DB">
            <w:pPr>
              <w:pStyle w:val="NormalWeb"/>
              <w:spacing w:before="0" w:beforeAutospacing="0" w:after="0" w:afterAutospacing="0"/>
            </w:pPr>
            <w:r>
              <w:rPr>
                <w:rFonts w:ascii="Calibri" w:hAnsi="Calibri" w:cs="Calibri"/>
                <w:b/>
                <w:bCs/>
                <w:color w:val="000000"/>
                <w:sz w:val="20"/>
                <w:szCs w:val="20"/>
              </w:rPr>
              <w:t>in English</w:t>
            </w:r>
          </w:p>
        </w:tc>
      </w:tr>
      <w:tr w:rsidR="00623EDA" w14:paraId="76AE9E39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FD581F" w14:textId="0A1AD72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 w:rsidR="00623EDA">
              <w:rPr>
                <w:rFonts w:ascii="Calibri" w:hAnsi="Calibri" w:cs="Calibri"/>
                <w:color w:val="000000"/>
                <w:sz w:val="20"/>
                <w:szCs w:val="20"/>
              </w:rPr>
              <w:t>horizont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622A609F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 m ≤ fluid height ≤ 3.25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C998EB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height = 3</w:t>
            </w:r>
          </w:p>
          <w:p w14:paraId="66FC2B16" w14:textId="77777777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h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0DE246" w14:textId="389C3E7B" w:rsidR="00D154DB" w:rsidRDefault="00D154DB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volume = 166.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8532 </w:t>
            </w:r>
            <m:oMath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  <w:r w:rsidRPr="00623EDA">
              <w:rPr>
                <w:rFonts w:ascii="Calibri" w:hAnsi="Calibri" w:cs="Calibri"/>
                <w:color w:val="000000"/>
                <w:sz w:val="12"/>
                <w:szCs w:val="12"/>
                <w:vertAlign w:val="superscript"/>
              </w:rPr>
              <w:t>3</w:t>
            </w:r>
          </w:p>
        </w:tc>
      </w:tr>
      <w:tr w:rsidR="00536BC4" w14:paraId="6716D390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D78E6" w14:textId="0AEF0577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ertic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533B50BA" w14:textId="7615309D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.42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≤ fluid height ≤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1.1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389838" w14:textId="05EBE189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height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20</w:t>
            </w:r>
          </w:p>
          <w:p w14:paraId="2594CA9C" w14:textId="0EDF5EB3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2D90BF" w14:textId="52C4AC08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volume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71.162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3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</w:p>
        </w:tc>
      </w:tr>
      <w:tr w:rsidR="00536BC4" w14:paraId="3CB37036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A4A17" w14:textId="44A17BA9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ertic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3BDBE5D8" w14:textId="1AF576DA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7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 ≤ fluid height ≤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9.42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16E64" w14:textId="3ADAA698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height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5</w:t>
            </w:r>
          </w:p>
          <w:p w14:paraId="7E0D52AD" w14:textId="53D4AF78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v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29BFE4" w14:textId="308891D6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volume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27.29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07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</w:p>
        </w:tc>
      </w:tr>
      <w:tr w:rsidR="00536BC4" w14:paraId="572074BE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8B5385" w14:textId="2199139F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the tank is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vertical,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and the fluid height is any value </w:t>
            </w:r>
          </w:p>
          <w:p w14:paraId="2401A65F" w14:textId="4852686E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0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≤ fluid height ≤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.675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m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ECC97" w14:textId="3A51AEBB" w:rsidR="00623EDA" w:rsidRDefault="00623EDA" w:rsidP="00623EDA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height = 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1</w:t>
            </w:r>
          </w:p>
          <w:p w14:paraId="6E584DA5" w14:textId="76BB7E44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v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A7A98D" w14:textId="5CD3E174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volume =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4.21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50</w:t>
            </w:r>
            <m:oMath>
              <m:r>
                <w:rPr>
                  <w:rFonts w:ascii="Cambria Math" w:hAnsi="Cambria Math" w:cs="Calibri"/>
                  <w:color w:val="000000"/>
                  <w:sz w:val="20"/>
                  <w:szCs w:val="20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m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Calibri"/>
                      <w:color w:val="000000"/>
                      <w:sz w:val="20"/>
                      <w:szCs w:val="20"/>
                    </w:rPr>
                    <m:t>3</m:t>
                  </m:r>
                </m:sup>
              </m:sSup>
            </m:oMath>
          </w:p>
        </w:tc>
      </w:tr>
      <w:tr w:rsidR="00536BC4" w14:paraId="02292D3E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15D9A" w14:textId="5832CE91" w:rsidR="00623EDA" w:rsidRDefault="00623EDA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Test when either the orientation isn’t vertical or 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horizontal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 or when the height is outside </w:t>
            </w:r>
            <w:r w:rsidR="00536BC4">
              <w:rPr>
                <w:rFonts w:ascii="Calibri" w:hAnsi="Calibri" w:cs="Calibri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CDDE57" w14:textId="77777777" w:rsidR="00536BC4" w:rsidRDefault="00536BC4" w:rsidP="00536BC4">
            <w:pPr>
              <w:pStyle w:val="NormalWeb"/>
              <w:spacing w:before="60" w:beforeAutospacing="0" w:after="60" w:afterAutospacing="0"/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Fluid height = 1</w:t>
            </w:r>
          </w:p>
          <w:p w14:paraId="3600C5FF" w14:textId="5E0DA18B" w:rsidR="00623EDA" w:rsidRDefault="00536BC4" w:rsidP="00536BC4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>Orientation = ‘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s</w:t>
            </w:r>
            <w:r>
              <w:rPr>
                <w:rFonts w:ascii="Calibri" w:hAnsi="Calibri" w:cs="Calibri"/>
                <w:color w:val="000000"/>
                <w:sz w:val="20"/>
                <w:szCs w:val="20"/>
              </w:rPr>
              <w:t>’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B89496" w14:textId="22876C82" w:rsidR="00623EDA" w:rsidRDefault="00536BC4" w:rsidP="00623EDA">
            <w:pPr>
              <w:pStyle w:val="NormalWeb"/>
              <w:spacing w:before="60" w:beforeAutospacing="0" w:after="60" w:afterAutospacing="0"/>
              <w:rPr>
                <w:rFonts w:ascii="Calibri" w:hAnsi="Calibri" w:cs="Calibri"/>
                <w:color w:val="000000"/>
                <w:sz w:val="20"/>
                <w:szCs w:val="20"/>
              </w:rPr>
            </w:pPr>
            <w:r>
              <w:rPr>
                <w:rFonts w:ascii="Calibri" w:hAnsi="Calibri" w:cs="Calibri"/>
                <w:color w:val="000000"/>
                <w:sz w:val="20"/>
                <w:szCs w:val="20"/>
              </w:rPr>
              <w:t xml:space="preserve">Fluid volume = -1 </w:t>
            </w:r>
          </w:p>
        </w:tc>
      </w:tr>
      <w:tr w:rsidR="00623EDA" w14:paraId="71FD0A85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3F8E838" w14:textId="77777777" w:rsidR="00623EDA" w:rsidRDefault="00623EDA" w:rsidP="00623EDA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F17B65" w14:textId="77777777" w:rsidR="00623EDA" w:rsidRDefault="00623EDA" w:rsidP="00623EDA"/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179D5F" w14:textId="77777777" w:rsidR="00623EDA" w:rsidRDefault="00623EDA" w:rsidP="00623EDA"/>
        </w:tc>
      </w:tr>
    </w:tbl>
    <w:p w14:paraId="13897553" w14:textId="77777777" w:rsidR="00D154DB" w:rsidRDefault="00D154DB" w:rsidP="00D154DB">
      <w:pPr>
        <w:pStyle w:val="Heading3"/>
      </w:pPr>
      <w:r>
        <w:rPr>
          <w:rFonts w:ascii="Calibri" w:hAnsi="Calibri" w:cs="Calibri"/>
          <w:color w:val="000000"/>
          <w:szCs w:val="20"/>
        </w:rPr>
        <w:t>Flowchart and Code Comparison</w:t>
      </w:r>
    </w:p>
    <w:p w14:paraId="1B669EF0" w14:textId="06AA4D0A" w:rsidR="00D154DB" w:rsidRDefault="00D154DB" w:rsidP="00D154DB">
      <w:pPr>
        <w:pStyle w:val="NormalWeb"/>
        <w:spacing w:before="0" w:beforeAutospacing="0" w:after="160" w:afterAutospacing="0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Examine how well your cod</w:t>
      </w:r>
      <w:bookmarkStart w:id="0" w:name="_GoBack"/>
      <w:bookmarkEnd w:id="0"/>
      <w:r>
        <w:rPr>
          <w:rFonts w:ascii="Calibri" w:hAnsi="Calibri" w:cs="Calibri"/>
          <w:color w:val="000000"/>
          <w:sz w:val="20"/>
          <w:szCs w:val="20"/>
        </w:rPr>
        <w:t xml:space="preserve">e follows your flowchart. Explain any differences between the code and the flowchart, and state why those changes were necessary. </w:t>
      </w:r>
    </w:p>
    <w:p w14:paraId="4E5A1AA6" w14:textId="29BAB943" w:rsidR="00986393" w:rsidRDefault="00986393" w:rsidP="00D154DB">
      <w:pPr>
        <w:pStyle w:val="NormalWeb"/>
        <w:spacing w:before="0" w:beforeAutospacing="0" w:after="160" w:afterAutospacing="0"/>
      </w:pPr>
      <w:r>
        <w:rPr>
          <w:rFonts w:ascii="Calibri" w:hAnsi="Calibri" w:cs="Calibri"/>
          <w:sz w:val="20"/>
        </w:rPr>
        <w:t>The code follows the flowchart perfectly and there was no need to have any changes to what is seen from the flowchart.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22"/>
      </w:tblGrid>
      <w:tr w:rsidR="00D154DB" w14:paraId="5D2E3C98" w14:textId="77777777" w:rsidTr="00D154DB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EC0FFD" w14:textId="77777777" w:rsidR="00D154DB" w:rsidRDefault="00D154DB"/>
        </w:tc>
      </w:tr>
    </w:tbl>
    <w:p w14:paraId="6EF82573" w14:textId="5197F486" w:rsidR="0063666A" w:rsidRPr="00D154DB" w:rsidRDefault="0063666A" w:rsidP="00D154DB"/>
    <w:sectPr w:rsidR="0063666A" w:rsidRPr="00D154DB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CEF740" w14:textId="77777777" w:rsidR="001F59B4" w:rsidRDefault="001F59B4" w:rsidP="005F7644">
      <w:r>
        <w:separator/>
      </w:r>
    </w:p>
  </w:endnote>
  <w:endnote w:type="continuationSeparator" w:id="0">
    <w:p w14:paraId="08573CDF" w14:textId="77777777" w:rsidR="001F59B4" w:rsidRDefault="001F59B4" w:rsidP="005F764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oto Sans Symbols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Cs w:val="20"/>
      </w:rPr>
      <w:id w:val="1631514527"/>
      <w:docPartObj>
        <w:docPartGallery w:val="Page Numbers (Bottom of Page)"/>
        <w:docPartUnique/>
      </w:docPartObj>
    </w:sdtPr>
    <w:sdtEndPr/>
    <w:sdtContent>
      <w:sdt>
        <w:sdtPr>
          <w:rPr>
            <w:szCs w:val="20"/>
          </w:r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DCA5D24" w14:textId="6C1188E9" w:rsidR="00CC5260" w:rsidRPr="009A6FC6" w:rsidRDefault="00CC5260">
            <w:pPr>
              <w:pStyle w:val="Footer"/>
              <w:jc w:val="right"/>
              <w:rPr>
                <w:szCs w:val="20"/>
              </w:rPr>
            </w:pPr>
            <w:r w:rsidRPr="009A6FC6">
              <w:rPr>
                <w:szCs w:val="20"/>
              </w:rPr>
              <w:t xml:space="preserve">Page </w:t>
            </w:r>
            <w:r w:rsidRPr="009A6FC6">
              <w:rPr>
                <w:b/>
                <w:bCs/>
                <w:szCs w:val="20"/>
              </w:rPr>
              <w:fldChar w:fldCharType="begin"/>
            </w:r>
            <w:r w:rsidRPr="009A6FC6">
              <w:rPr>
                <w:b/>
                <w:bCs/>
                <w:szCs w:val="20"/>
              </w:rPr>
              <w:instrText xml:space="preserve"> PAGE </w:instrText>
            </w:r>
            <w:r w:rsidRPr="009A6FC6">
              <w:rPr>
                <w:b/>
                <w:bCs/>
                <w:szCs w:val="20"/>
              </w:rPr>
              <w:fldChar w:fldCharType="separate"/>
            </w:r>
            <w:r w:rsidR="00BE1AFE">
              <w:rPr>
                <w:b/>
                <w:bCs/>
                <w:noProof/>
                <w:szCs w:val="20"/>
              </w:rPr>
              <w:t>1</w:t>
            </w:r>
            <w:r w:rsidRPr="009A6FC6">
              <w:rPr>
                <w:b/>
                <w:bCs/>
                <w:szCs w:val="20"/>
              </w:rPr>
              <w:fldChar w:fldCharType="end"/>
            </w:r>
            <w:r w:rsidRPr="009A6FC6">
              <w:rPr>
                <w:szCs w:val="20"/>
              </w:rPr>
              <w:t xml:space="preserve"> of </w:t>
            </w:r>
            <w:r w:rsidRPr="009A6FC6">
              <w:rPr>
                <w:b/>
                <w:bCs/>
                <w:szCs w:val="20"/>
              </w:rPr>
              <w:fldChar w:fldCharType="begin"/>
            </w:r>
            <w:r w:rsidRPr="009A6FC6">
              <w:rPr>
                <w:b/>
                <w:bCs/>
                <w:szCs w:val="20"/>
              </w:rPr>
              <w:instrText xml:space="preserve"> NUMPAGES  </w:instrText>
            </w:r>
            <w:r w:rsidRPr="009A6FC6">
              <w:rPr>
                <w:b/>
                <w:bCs/>
                <w:szCs w:val="20"/>
              </w:rPr>
              <w:fldChar w:fldCharType="separate"/>
            </w:r>
            <w:r w:rsidR="00BE1AFE">
              <w:rPr>
                <w:b/>
                <w:bCs/>
                <w:noProof/>
                <w:szCs w:val="20"/>
              </w:rPr>
              <w:t>4</w:t>
            </w:r>
            <w:r w:rsidRPr="009A6FC6">
              <w:rPr>
                <w:b/>
                <w:bCs/>
                <w:szCs w:val="20"/>
              </w:rPr>
              <w:fldChar w:fldCharType="end"/>
            </w:r>
          </w:p>
        </w:sdtContent>
      </w:sdt>
    </w:sdtContent>
  </w:sdt>
  <w:p w14:paraId="44613E75" w14:textId="77777777" w:rsidR="00CC5260" w:rsidRPr="009A6FC6" w:rsidRDefault="00CC5260">
    <w:pPr>
      <w:pStyle w:val="Footer"/>
      <w:rPr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62A0F7" w14:textId="77777777" w:rsidR="001F59B4" w:rsidRDefault="001F59B4" w:rsidP="005F7644">
      <w:r>
        <w:separator/>
      </w:r>
    </w:p>
  </w:footnote>
  <w:footnote w:type="continuationSeparator" w:id="0">
    <w:p w14:paraId="69BB33F7" w14:textId="77777777" w:rsidR="001F59B4" w:rsidRDefault="001F59B4" w:rsidP="005F764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8D5CB0" w14:textId="653F970B" w:rsidR="00BE1AFE" w:rsidRDefault="00BE1AFE" w:rsidP="00BE1AFE">
    <w:pPr>
      <w:pStyle w:val="Header"/>
      <w:rPr>
        <w:rFonts w:cstheme="minorHAnsi"/>
        <w:bCs/>
        <w:lang w:eastAsia="ko-KR"/>
      </w:rPr>
    </w:pPr>
    <w:r>
      <w:rPr>
        <w:rFonts w:cstheme="minorHAnsi"/>
        <w:bCs/>
        <w:lang w:eastAsia="ko-KR"/>
      </w:rPr>
      <w:t>ENGR 132</w:t>
    </w:r>
    <w:r>
      <w:rPr>
        <w:rFonts w:cstheme="minorHAnsi"/>
        <w:bCs/>
        <w:lang w:eastAsia="ko-KR"/>
      </w:rPr>
      <w:ptab w:relativeTo="margin" w:alignment="center" w:leader="none"/>
    </w:r>
    <w:r>
      <w:rPr>
        <w:rFonts w:cstheme="minorHAnsi"/>
        <w:bCs/>
        <w:lang w:eastAsia="ko-KR"/>
      </w:rPr>
      <w:t xml:space="preserve"> PS07</w:t>
    </w:r>
    <w:r>
      <w:rPr>
        <w:rFonts w:cstheme="minorHAnsi"/>
        <w:bCs/>
        <w:lang w:eastAsia="ko-KR"/>
      </w:rPr>
      <w:ptab w:relativeTo="margin" w:alignment="right" w:leader="none"/>
    </w:r>
    <w:r>
      <w:rPr>
        <w:rFonts w:cstheme="minorHAnsi"/>
        <w:bCs/>
        <w:lang w:eastAsia="ko-KR"/>
      </w:rPr>
      <w:t xml:space="preserve"> Spring 2019</w:t>
    </w:r>
  </w:p>
  <w:p w14:paraId="6F09CD73" w14:textId="77777777" w:rsidR="00BE1AFE" w:rsidRDefault="00BE1AF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F26838"/>
    <w:multiLevelType w:val="hybridMultilevel"/>
    <w:tmpl w:val="28CA25FC"/>
    <w:lvl w:ilvl="0" w:tplc="81980C24">
      <w:start w:val="1"/>
      <w:numFmt w:val="decimal"/>
      <w:lvlText w:val="Problem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2760350C"/>
    <w:multiLevelType w:val="hybridMultilevel"/>
    <w:tmpl w:val="A43C1C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BF40B0"/>
    <w:multiLevelType w:val="multilevel"/>
    <w:tmpl w:val="AC7A4D6E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1566D74"/>
    <w:multiLevelType w:val="hybridMultilevel"/>
    <w:tmpl w:val="D91A6AF4"/>
    <w:lvl w:ilvl="0" w:tplc="A202C34A">
      <w:start w:val="1"/>
      <w:numFmt w:val="decimal"/>
      <w:lvlText w:val="%1."/>
      <w:lvlJc w:val="left"/>
      <w:pPr>
        <w:ind w:left="720" w:hanging="360"/>
      </w:pPr>
      <w:rPr>
        <w:i w:val="0"/>
        <w:color w:val="auto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F944AA8"/>
    <w:multiLevelType w:val="hybridMultilevel"/>
    <w:tmpl w:val="B552C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1261606"/>
    <w:multiLevelType w:val="hybridMultilevel"/>
    <w:tmpl w:val="4482B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966E06"/>
    <w:multiLevelType w:val="hybridMultilevel"/>
    <w:tmpl w:val="BB0C4BF0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15C0DCF"/>
    <w:multiLevelType w:val="hybridMultilevel"/>
    <w:tmpl w:val="F79A97C6"/>
    <w:lvl w:ilvl="0" w:tplc="1CBA7E74">
      <w:start w:val="1"/>
      <w:numFmt w:val="upp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3D3035F"/>
    <w:multiLevelType w:val="multilevel"/>
    <w:tmpl w:val="E3085E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41C0ABE"/>
    <w:multiLevelType w:val="hybridMultilevel"/>
    <w:tmpl w:val="B060EC78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73967A6"/>
    <w:multiLevelType w:val="hybridMultilevel"/>
    <w:tmpl w:val="918EA2E6"/>
    <w:lvl w:ilvl="0" w:tplc="04090015">
      <w:start w:val="1"/>
      <w:numFmt w:val="upp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F2D14B4"/>
    <w:multiLevelType w:val="multilevel"/>
    <w:tmpl w:val="D902C8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AB335FA"/>
    <w:multiLevelType w:val="hybridMultilevel"/>
    <w:tmpl w:val="4A40081A"/>
    <w:lvl w:ilvl="0" w:tplc="07D49634">
      <w:start w:val="1"/>
      <w:numFmt w:val="decimal"/>
      <w:pStyle w:val="Heading2"/>
      <w:lvlText w:val="Problem %1: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A0D1EDA"/>
    <w:multiLevelType w:val="multilevel"/>
    <w:tmpl w:val="A0F66B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B0A794D"/>
    <w:multiLevelType w:val="multilevel"/>
    <w:tmpl w:val="A1BAF38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7CA22226"/>
    <w:multiLevelType w:val="multilevel"/>
    <w:tmpl w:val="95C41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3"/>
  </w:num>
  <w:num w:numId="3">
    <w:abstractNumId w:val="10"/>
  </w:num>
  <w:num w:numId="4">
    <w:abstractNumId w:val="9"/>
  </w:num>
  <w:num w:numId="5">
    <w:abstractNumId w:val="5"/>
  </w:num>
  <w:num w:numId="6">
    <w:abstractNumId w:val="12"/>
  </w:num>
  <w:num w:numId="7">
    <w:abstractNumId w:val="6"/>
  </w:num>
  <w:num w:numId="8">
    <w:abstractNumId w:val="7"/>
  </w:num>
  <w:num w:numId="9">
    <w:abstractNumId w:val="0"/>
  </w:num>
  <w:num w:numId="10">
    <w:abstractNumId w:val="1"/>
  </w:num>
  <w:num w:numId="11">
    <w:abstractNumId w:val="4"/>
  </w:num>
  <w:num w:numId="12">
    <w:abstractNumId w:val="11"/>
  </w:num>
  <w:num w:numId="13">
    <w:abstractNumId w:val="8"/>
  </w:num>
  <w:num w:numId="14">
    <w:abstractNumId w:val="2"/>
    <w:lvlOverride w:ilvl="0">
      <w:lvl w:ilvl="0">
        <w:numFmt w:val="decimal"/>
        <w:lvlText w:val="%1."/>
        <w:lvlJc w:val="left"/>
      </w:lvl>
    </w:lvlOverride>
  </w:num>
  <w:num w:numId="15">
    <w:abstractNumId w:val="13"/>
  </w:num>
  <w:num w:numId="16">
    <w:abstractNumId w:val="14"/>
    <w:lvlOverride w:ilvl="0">
      <w:lvl w:ilvl="0">
        <w:numFmt w:val="decimal"/>
        <w:lvlText w:val="%1."/>
        <w:lvlJc w:val="left"/>
      </w:lvl>
    </w:lvlOverride>
  </w:num>
  <w:num w:numId="17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3NDK1MDY0MDY2MTBS0lEKTi0uzszPAykwrAUAnICgUywAAAA="/>
  </w:docVars>
  <w:rsids>
    <w:rsidRoot w:val="005F7644"/>
    <w:rsid w:val="00005AD0"/>
    <w:rsid w:val="00017136"/>
    <w:rsid w:val="000259BE"/>
    <w:rsid w:val="00032545"/>
    <w:rsid w:val="00032A62"/>
    <w:rsid w:val="00037BDD"/>
    <w:rsid w:val="00037EDB"/>
    <w:rsid w:val="000473E3"/>
    <w:rsid w:val="0005271D"/>
    <w:rsid w:val="00054269"/>
    <w:rsid w:val="00056197"/>
    <w:rsid w:val="0009114D"/>
    <w:rsid w:val="000B1C59"/>
    <w:rsid w:val="000B2748"/>
    <w:rsid w:val="000B7C82"/>
    <w:rsid w:val="000C6D50"/>
    <w:rsid w:val="000E4ABA"/>
    <w:rsid w:val="000F62E6"/>
    <w:rsid w:val="00113EC6"/>
    <w:rsid w:val="001220FB"/>
    <w:rsid w:val="00143B18"/>
    <w:rsid w:val="00170599"/>
    <w:rsid w:val="00174F5F"/>
    <w:rsid w:val="001A37B1"/>
    <w:rsid w:val="001C3571"/>
    <w:rsid w:val="001D04D8"/>
    <w:rsid w:val="001E57BD"/>
    <w:rsid w:val="001F59B4"/>
    <w:rsid w:val="00200DF2"/>
    <w:rsid w:val="002059F2"/>
    <w:rsid w:val="00234E65"/>
    <w:rsid w:val="00252553"/>
    <w:rsid w:val="00253344"/>
    <w:rsid w:val="002734ED"/>
    <w:rsid w:val="00275C87"/>
    <w:rsid w:val="002836E4"/>
    <w:rsid w:val="00292BD3"/>
    <w:rsid w:val="002A15C6"/>
    <w:rsid w:val="002A3AAB"/>
    <w:rsid w:val="002C15F8"/>
    <w:rsid w:val="002E3148"/>
    <w:rsid w:val="002F0A21"/>
    <w:rsid w:val="002F12F4"/>
    <w:rsid w:val="00306CF9"/>
    <w:rsid w:val="00315AAC"/>
    <w:rsid w:val="00343775"/>
    <w:rsid w:val="003447F9"/>
    <w:rsid w:val="003626A1"/>
    <w:rsid w:val="0036683D"/>
    <w:rsid w:val="00366A24"/>
    <w:rsid w:val="00384BEF"/>
    <w:rsid w:val="00386392"/>
    <w:rsid w:val="00392085"/>
    <w:rsid w:val="003A2199"/>
    <w:rsid w:val="003A271A"/>
    <w:rsid w:val="003A372D"/>
    <w:rsid w:val="003A7E1A"/>
    <w:rsid w:val="003E2B9D"/>
    <w:rsid w:val="003F0674"/>
    <w:rsid w:val="003F18BB"/>
    <w:rsid w:val="00446CBD"/>
    <w:rsid w:val="00447239"/>
    <w:rsid w:val="0045322E"/>
    <w:rsid w:val="00473A2E"/>
    <w:rsid w:val="00496A16"/>
    <w:rsid w:val="004A56D7"/>
    <w:rsid w:val="004A5E61"/>
    <w:rsid w:val="004A67FF"/>
    <w:rsid w:val="004A6E8F"/>
    <w:rsid w:val="004B04A8"/>
    <w:rsid w:val="004B1D00"/>
    <w:rsid w:val="004B6F48"/>
    <w:rsid w:val="004C2192"/>
    <w:rsid w:val="004C3BD8"/>
    <w:rsid w:val="004F2CE6"/>
    <w:rsid w:val="00512663"/>
    <w:rsid w:val="005236B2"/>
    <w:rsid w:val="00531777"/>
    <w:rsid w:val="00536BC4"/>
    <w:rsid w:val="005564F1"/>
    <w:rsid w:val="00562BDB"/>
    <w:rsid w:val="00583530"/>
    <w:rsid w:val="005942A5"/>
    <w:rsid w:val="005A1217"/>
    <w:rsid w:val="005A3DFC"/>
    <w:rsid w:val="005F7379"/>
    <w:rsid w:val="005F7644"/>
    <w:rsid w:val="0060440A"/>
    <w:rsid w:val="00604FBA"/>
    <w:rsid w:val="0061323F"/>
    <w:rsid w:val="0062074B"/>
    <w:rsid w:val="0062232C"/>
    <w:rsid w:val="00623B86"/>
    <w:rsid w:val="00623EDA"/>
    <w:rsid w:val="00626DFC"/>
    <w:rsid w:val="0063666A"/>
    <w:rsid w:val="00647951"/>
    <w:rsid w:val="0066344E"/>
    <w:rsid w:val="006A2928"/>
    <w:rsid w:val="006A53AE"/>
    <w:rsid w:val="006B5BF7"/>
    <w:rsid w:val="006B5EC3"/>
    <w:rsid w:val="006B63B2"/>
    <w:rsid w:val="00700F88"/>
    <w:rsid w:val="007047A3"/>
    <w:rsid w:val="007064A9"/>
    <w:rsid w:val="00712207"/>
    <w:rsid w:val="007223CE"/>
    <w:rsid w:val="00727C19"/>
    <w:rsid w:val="007449CE"/>
    <w:rsid w:val="0076130F"/>
    <w:rsid w:val="00766F7D"/>
    <w:rsid w:val="007827E5"/>
    <w:rsid w:val="007954EB"/>
    <w:rsid w:val="007B1EEE"/>
    <w:rsid w:val="007B74FA"/>
    <w:rsid w:val="007C5448"/>
    <w:rsid w:val="007D5AC1"/>
    <w:rsid w:val="007D7BD3"/>
    <w:rsid w:val="007E02A2"/>
    <w:rsid w:val="007F116A"/>
    <w:rsid w:val="00801BAE"/>
    <w:rsid w:val="00831DAF"/>
    <w:rsid w:val="00854289"/>
    <w:rsid w:val="00855BDE"/>
    <w:rsid w:val="00876394"/>
    <w:rsid w:val="008830FF"/>
    <w:rsid w:val="008933C0"/>
    <w:rsid w:val="008956ED"/>
    <w:rsid w:val="008C091F"/>
    <w:rsid w:val="008D532C"/>
    <w:rsid w:val="008D71A0"/>
    <w:rsid w:val="008F599E"/>
    <w:rsid w:val="00901432"/>
    <w:rsid w:val="0090188A"/>
    <w:rsid w:val="009063D0"/>
    <w:rsid w:val="00917F87"/>
    <w:rsid w:val="009315FC"/>
    <w:rsid w:val="00935231"/>
    <w:rsid w:val="00936C31"/>
    <w:rsid w:val="009520CF"/>
    <w:rsid w:val="009529E6"/>
    <w:rsid w:val="00962B96"/>
    <w:rsid w:val="00972E27"/>
    <w:rsid w:val="00986393"/>
    <w:rsid w:val="009A2633"/>
    <w:rsid w:val="009A6FC6"/>
    <w:rsid w:val="009B5CB8"/>
    <w:rsid w:val="009B687F"/>
    <w:rsid w:val="009C3AC5"/>
    <w:rsid w:val="009C7C0E"/>
    <w:rsid w:val="009D4182"/>
    <w:rsid w:val="009E71CD"/>
    <w:rsid w:val="00A1354D"/>
    <w:rsid w:val="00A273AA"/>
    <w:rsid w:val="00A31FDF"/>
    <w:rsid w:val="00A468DB"/>
    <w:rsid w:val="00A50018"/>
    <w:rsid w:val="00A51EEC"/>
    <w:rsid w:val="00A8286B"/>
    <w:rsid w:val="00A8355C"/>
    <w:rsid w:val="00A86012"/>
    <w:rsid w:val="00A90A1F"/>
    <w:rsid w:val="00A979D0"/>
    <w:rsid w:val="00AB4AE4"/>
    <w:rsid w:val="00AC5032"/>
    <w:rsid w:val="00AF5CC3"/>
    <w:rsid w:val="00B005D6"/>
    <w:rsid w:val="00B17669"/>
    <w:rsid w:val="00B43E21"/>
    <w:rsid w:val="00B740E9"/>
    <w:rsid w:val="00B969A8"/>
    <w:rsid w:val="00BD6AAC"/>
    <w:rsid w:val="00BD7BE3"/>
    <w:rsid w:val="00BE1AFE"/>
    <w:rsid w:val="00BF1404"/>
    <w:rsid w:val="00BF493B"/>
    <w:rsid w:val="00BF5169"/>
    <w:rsid w:val="00BF7D02"/>
    <w:rsid w:val="00C1407D"/>
    <w:rsid w:val="00C14C71"/>
    <w:rsid w:val="00C220D9"/>
    <w:rsid w:val="00C26527"/>
    <w:rsid w:val="00C277BC"/>
    <w:rsid w:val="00C27945"/>
    <w:rsid w:val="00C42407"/>
    <w:rsid w:val="00C44299"/>
    <w:rsid w:val="00C47976"/>
    <w:rsid w:val="00C5438A"/>
    <w:rsid w:val="00C67FF1"/>
    <w:rsid w:val="00C776E4"/>
    <w:rsid w:val="00C92EFB"/>
    <w:rsid w:val="00CA7344"/>
    <w:rsid w:val="00CB0864"/>
    <w:rsid w:val="00CB142C"/>
    <w:rsid w:val="00CC0895"/>
    <w:rsid w:val="00CC0D67"/>
    <w:rsid w:val="00CC4B2F"/>
    <w:rsid w:val="00CC5260"/>
    <w:rsid w:val="00CD3D2E"/>
    <w:rsid w:val="00CD7089"/>
    <w:rsid w:val="00CF439F"/>
    <w:rsid w:val="00D154DB"/>
    <w:rsid w:val="00D21E5E"/>
    <w:rsid w:val="00D30DAE"/>
    <w:rsid w:val="00D5308E"/>
    <w:rsid w:val="00D625DD"/>
    <w:rsid w:val="00D62956"/>
    <w:rsid w:val="00D657F5"/>
    <w:rsid w:val="00D71282"/>
    <w:rsid w:val="00D8321F"/>
    <w:rsid w:val="00DA1863"/>
    <w:rsid w:val="00DB67AA"/>
    <w:rsid w:val="00DE0DA5"/>
    <w:rsid w:val="00DF0495"/>
    <w:rsid w:val="00E10532"/>
    <w:rsid w:val="00E342EF"/>
    <w:rsid w:val="00E457CE"/>
    <w:rsid w:val="00E4685C"/>
    <w:rsid w:val="00E567FD"/>
    <w:rsid w:val="00E764A2"/>
    <w:rsid w:val="00E77713"/>
    <w:rsid w:val="00E81511"/>
    <w:rsid w:val="00E95160"/>
    <w:rsid w:val="00EB0C65"/>
    <w:rsid w:val="00EB3728"/>
    <w:rsid w:val="00EB4762"/>
    <w:rsid w:val="00EC71C8"/>
    <w:rsid w:val="00ED255A"/>
    <w:rsid w:val="00ED30CF"/>
    <w:rsid w:val="00ED396F"/>
    <w:rsid w:val="00ED4D24"/>
    <w:rsid w:val="00ED6C60"/>
    <w:rsid w:val="00F1128D"/>
    <w:rsid w:val="00F1215E"/>
    <w:rsid w:val="00F266E3"/>
    <w:rsid w:val="00F3214D"/>
    <w:rsid w:val="00F44431"/>
    <w:rsid w:val="00F74D81"/>
    <w:rsid w:val="00FA1EEA"/>
    <w:rsid w:val="00FD3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B65D0"/>
  <w15:chartTrackingRefBased/>
  <w15:docId w15:val="{1E35A72C-C784-4DC6-9A16-AA3E5B510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4AE4"/>
    <w:pPr>
      <w:spacing w:after="0" w:line="240" w:lineRule="auto"/>
    </w:pPr>
    <w:rPr>
      <w:rFonts w:eastAsia="Times New Roman" w:cs="Times New Roman"/>
      <w:sz w:val="20"/>
      <w:szCs w:val="24"/>
    </w:rPr>
  </w:style>
  <w:style w:type="paragraph" w:styleId="Heading1">
    <w:name w:val="heading 1"/>
    <w:basedOn w:val="Normal"/>
    <w:next w:val="Normal"/>
    <w:link w:val="Heading1Char"/>
    <w:uiPriority w:val="99"/>
    <w:qFormat/>
    <w:rsid w:val="00C26527"/>
    <w:pPr>
      <w:pBdr>
        <w:bottom w:val="single" w:sz="4" w:space="1" w:color="auto"/>
      </w:pBdr>
      <w:outlineLvl w:val="0"/>
    </w:pPr>
    <w:rPr>
      <w:b/>
      <w:sz w:val="36"/>
      <w:szCs w:val="36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C26527"/>
    <w:pPr>
      <w:numPr>
        <w:numId w:val="6"/>
      </w:numPr>
      <w:pBdr>
        <w:bottom w:val="none" w:sz="0" w:space="0" w:color="auto"/>
      </w:pBdr>
      <w:shd w:val="clear" w:color="auto" w:fill="000000" w:themeFill="text1"/>
      <w:outlineLvl w:val="1"/>
    </w:pPr>
    <w:rPr>
      <w:rFonts w:cstheme="minorHAnsi"/>
      <w:sz w:val="32"/>
      <w:szCs w:val="32"/>
    </w:rPr>
  </w:style>
  <w:style w:type="paragraph" w:styleId="Heading3">
    <w:name w:val="heading 3"/>
    <w:basedOn w:val="BodyText1"/>
    <w:next w:val="Normal"/>
    <w:link w:val="Heading3Char"/>
    <w:uiPriority w:val="9"/>
    <w:unhideWhenUsed/>
    <w:qFormat/>
    <w:rsid w:val="00C26527"/>
    <w:pPr>
      <w:spacing w:before="240" w:after="0"/>
      <w:outlineLvl w:val="2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764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7644"/>
  </w:style>
  <w:style w:type="paragraph" w:styleId="Footer">
    <w:name w:val="footer"/>
    <w:basedOn w:val="Normal"/>
    <w:link w:val="FooterChar"/>
    <w:uiPriority w:val="99"/>
    <w:unhideWhenUsed/>
    <w:rsid w:val="005F764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7644"/>
  </w:style>
  <w:style w:type="paragraph" w:customStyle="1" w:styleId="BodyText1">
    <w:name w:val="Body Text1"/>
    <w:basedOn w:val="Normal"/>
    <w:qFormat/>
    <w:rsid w:val="004C2192"/>
    <w:pPr>
      <w:spacing w:before="60" w:after="60" w:line="276" w:lineRule="auto"/>
    </w:pPr>
    <w:rPr>
      <w:rFonts w:cs="Arial"/>
      <w:szCs w:val="22"/>
    </w:rPr>
  </w:style>
  <w:style w:type="character" w:customStyle="1" w:styleId="Heading1Char">
    <w:name w:val="Heading 1 Char"/>
    <w:basedOn w:val="DefaultParagraphFont"/>
    <w:link w:val="Heading1"/>
    <w:uiPriority w:val="99"/>
    <w:rsid w:val="00C26527"/>
    <w:rPr>
      <w:rFonts w:eastAsia="Times New Roman" w:cs="Times New Roman"/>
      <w:b/>
      <w:sz w:val="36"/>
      <w:szCs w:val="36"/>
    </w:rPr>
  </w:style>
  <w:style w:type="paragraph" w:customStyle="1" w:styleId="BodyText11">
    <w:name w:val="Body Text11"/>
    <w:basedOn w:val="Normal"/>
    <w:qFormat/>
    <w:rsid w:val="004C3BD8"/>
    <w:pPr>
      <w:spacing w:before="120" w:after="120" w:line="276" w:lineRule="auto"/>
    </w:pPr>
    <w:rPr>
      <w:rFonts w:ascii="Arial" w:hAnsi="Arial" w:cs="Arial"/>
      <w:kern w:val="24"/>
      <w:szCs w:val="22"/>
    </w:rPr>
  </w:style>
  <w:style w:type="table" w:styleId="TableGrid">
    <w:name w:val="Table Grid"/>
    <w:basedOn w:val="TableNormal"/>
    <w:uiPriority w:val="99"/>
    <w:rsid w:val="005F764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E4685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4685C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4685C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4685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4685C"/>
    <w:rPr>
      <w:rFonts w:ascii="Times New Roman" w:eastAsia="Times New Roman" w:hAnsi="Times New Rom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4685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4685C"/>
    <w:rPr>
      <w:rFonts w:ascii="Segoe UI" w:eastAsia="Times New Roman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C5032"/>
    <w:rPr>
      <w:color w:val="0563C1" w:themeColor="hyperlink"/>
      <w:u w:val="single"/>
    </w:rPr>
  </w:style>
  <w:style w:type="paragraph" w:styleId="Revision">
    <w:name w:val="Revision"/>
    <w:hidden/>
    <w:uiPriority w:val="99"/>
    <w:semiHidden/>
    <w:rsid w:val="006B5EC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7449CE"/>
    <w:rPr>
      <w:color w:val="808080"/>
    </w:rPr>
  </w:style>
  <w:style w:type="paragraph" w:styleId="ListParagraph">
    <w:name w:val="List Paragraph"/>
    <w:basedOn w:val="Normal"/>
    <w:link w:val="ListParagraphChar"/>
    <w:uiPriority w:val="34"/>
    <w:qFormat/>
    <w:rsid w:val="00647951"/>
    <w:pPr>
      <w:spacing w:after="200" w:line="276" w:lineRule="auto"/>
      <w:ind w:left="720"/>
      <w:contextualSpacing/>
    </w:pPr>
    <w:rPr>
      <w:rFonts w:ascii="Calibri" w:eastAsiaTheme="minorEastAsia" w:hAnsi="Calibri"/>
      <w:sz w:val="22"/>
      <w:szCs w:val="22"/>
    </w:rPr>
  </w:style>
  <w:style w:type="character" w:customStyle="1" w:styleId="ListParagraphChar">
    <w:name w:val="List Paragraph Char"/>
    <w:basedOn w:val="DefaultParagraphFont"/>
    <w:link w:val="ListParagraph"/>
    <w:uiPriority w:val="99"/>
    <w:locked/>
    <w:rsid w:val="00647951"/>
    <w:rPr>
      <w:rFonts w:ascii="Calibri" w:eastAsiaTheme="minorEastAsia" w:hAnsi="Calibri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C26527"/>
    <w:rPr>
      <w:rFonts w:eastAsia="Times New Roman" w:cstheme="minorHAnsi"/>
      <w:b/>
      <w:sz w:val="32"/>
      <w:szCs w:val="32"/>
      <w:shd w:val="clear" w:color="auto" w:fill="000000" w:themeFill="text1"/>
    </w:rPr>
  </w:style>
  <w:style w:type="paragraph" w:customStyle="1" w:styleId="paired">
    <w:name w:val="paired"/>
    <w:basedOn w:val="BodyText1"/>
    <w:qFormat/>
    <w:rsid w:val="00C26527"/>
    <w:pPr>
      <w:shd w:val="clear" w:color="auto" w:fill="FFE599" w:themeFill="accent4" w:themeFillTint="66"/>
      <w:spacing w:before="0" w:after="0"/>
      <w:outlineLvl w:val="2"/>
    </w:pPr>
    <w:rPr>
      <w:rFonts w:cstheme="minorHAnsi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C26527"/>
    <w:rPr>
      <w:rFonts w:eastAsia="Times New Roman" w:cs="Arial"/>
      <w:b/>
      <w:sz w:val="20"/>
    </w:rPr>
  </w:style>
  <w:style w:type="paragraph" w:customStyle="1" w:styleId="individual">
    <w:name w:val="individual"/>
    <w:basedOn w:val="Heading3"/>
    <w:next w:val="BodyText1"/>
    <w:qFormat/>
    <w:rsid w:val="000473E3"/>
    <w:pPr>
      <w:shd w:val="clear" w:color="auto" w:fill="BDD6EE" w:themeFill="accent1" w:themeFillTint="66"/>
      <w:spacing w:before="0"/>
    </w:pPr>
  </w:style>
  <w:style w:type="paragraph" w:styleId="NormalWeb">
    <w:name w:val="Normal (Web)"/>
    <w:basedOn w:val="Normal"/>
    <w:uiPriority w:val="99"/>
    <w:semiHidden/>
    <w:unhideWhenUsed/>
    <w:rsid w:val="00D154DB"/>
    <w:pPr>
      <w:spacing w:before="100" w:beforeAutospacing="1" w:after="100" w:afterAutospacing="1"/>
    </w:pPr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052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92763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54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8348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743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128041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99013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0020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695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931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362881">
          <w:marLeft w:val="-1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762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295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2435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6676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5839">
          <w:marLeft w:val="-1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58880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957753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8878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E33CA1-F990-43BA-9680-27F32B9D27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73</Words>
  <Characters>6687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ngineering Computer Network</Company>
  <LinksUpToDate>false</LinksUpToDate>
  <CharactersWithSpaces>7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ion, Anne</dc:creator>
  <cp:keywords/>
  <dc:description/>
  <cp:lastModifiedBy>Ranjan Behl</cp:lastModifiedBy>
  <cp:revision>2</cp:revision>
  <dcterms:created xsi:type="dcterms:W3CDTF">2019-02-27T06:39:00Z</dcterms:created>
  <dcterms:modified xsi:type="dcterms:W3CDTF">2019-02-27T06:39:00Z</dcterms:modified>
</cp:coreProperties>
</file>